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5BECF1FE" w:rsidR="003D6D34" w:rsidRPr="00B947C9" w:rsidRDefault="00943B1E" w:rsidP="00B50574">
      <w:pPr>
        <w:tabs>
          <w:tab w:val="left" w:pos="8235"/>
          <w:tab w:val="right" w:pos="9026"/>
        </w:tabs>
        <w:bidi/>
        <w:rPr>
          <w:rFonts w:ascii="Sakkal Majalla" w:hAnsi="Sakkal Majalla" w:cs="Sakkal Majalla"/>
          <w:sz w:val="28"/>
          <w:szCs w:val="28"/>
          <w:rtl/>
        </w:rPr>
      </w:pPr>
      <w:r w:rsidRPr="00B947C9">
        <w:rPr>
          <w:rFonts w:ascii="Sakkal Majalla" w:hAnsi="Sakkal Majalla" w:cs="Sakkal Majalla"/>
          <w:sz w:val="28"/>
          <w:szCs w:val="28"/>
        </w:rPr>
        <w:tab/>
      </w:r>
      <w:r w:rsidRPr="00B947C9">
        <w:rPr>
          <w:rFonts w:ascii="Sakkal Majalla" w:hAnsi="Sakkal Majalla" w:cs="Sakkal Majalla"/>
          <w:sz w:val="28"/>
          <w:szCs w:val="28"/>
        </w:rPr>
        <w:tab/>
      </w:r>
    </w:p>
    <w:p w14:paraId="744B4C0A" w14:textId="7729816B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07B119F7" w14:textId="07D2F1BA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303DD5CC" w14:textId="724842A4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4F3FCE5F" w14:textId="7BA3DBA8" w:rsidR="00EE490F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7A0D0C32" w14:textId="77777777" w:rsidR="00D4600A" w:rsidRPr="00D4600A" w:rsidRDefault="00D4600A" w:rsidP="00D4600A">
      <w:pPr>
        <w:bidi/>
        <w:jc w:val="right"/>
        <w:rPr>
          <w:rFonts w:ascii="Sakkal Majalla" w:hAnsi="Sakkal Majalla" w:cs="Sakkal Majalla"/>
          <w:sz w:val="6"/>
          <w:szCs w:val="6"/>
        </w:rPr>
      </w:pPr>
    </w:p>
    <w:p w14:paraId="5DDCF57E" w14:textId="1D8D2F16" w:rsidR="00EE490F" w:rsidRPr="00664277" w:rsidRDefault="00EE490F" w:rsidP="00B50574">
      <w:pPr>
        <w:bidi/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TableGrid"/>
        <w:bidiVisual/>
        <w:tblW w:w="4073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864"/>
      </w:tblGrid>
      <w:tr w:rsidR="00BB284F" w:rsidRPr="007A30A1" w14:paraId="2567DBB3" w14:textId="77777777" w:rsidTr="365D2EC4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7607D449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 التعليمية: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212934" w:rsidRPr="007A30A1" w14:paraId="667EF658" w14:textId="77777777" w:rsidTr="365D2EC4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28E7FA6D" w14:textId="734E4F72" w:rsidR="00212934" w:rsidRPr="004B38CF" w:rsidRDefault="00212934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5F271A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الكلية</w:t>
            </w:r>
            <w:r>
              <w:rPr>
                <w:rFonts w:cs="Sakkal Majalla" w:hint="cs"/>
                <w:color w:val="5279BB"/>
                <w:szCs w:val="28"/>
                <w:rtl/>
              </w:rPr>
              <w:t>: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365D2EC4" w14:paraId="51445971" w14:textId="77777777" w:rsidTr="365D2EC4">
        <w:trPr>
          <w:trHeight w:val="300"/>
          <w:tblCellSpacing w:w="7" w:type="dxa"/>
          <w:jc w:val="center"/>
        </w:trPr>
        <w:tc>
          <w:tcPr>
            <w:tcW w:w="11864" w:type="dxa"/>
            <w:shd w:val="clear" w:color="auto" w:fill="F2F2F2" w:themeFill="background1" w:themeFillShade="F2"/>
            <w:vAlign w:val="center"/>
          </w:tcPr>
          <w:p w14:paraId="137B8B9A" w14:textId="3F992008" w:rsidR="04613BCF" w:rsidRDefault="04613BCF" w:rsidP="365D2EC4">
            <w:pPr>
              <w:bidi/>
              <w:jc w:val="lowKashida"/>
              <w:rPr>
                <w:rFonts w:cs="Sakkal Majalla"/>
                <w:b/>
                <w:bCs/>
                <w:color w:val="5279BB"/>
                <w:rtl/>
              </w:rPr>
            </w:pPr>
            <w:r w:rsidRPr="365D2EC4">
              <w:rPr>
                <w:rFonts w:cs="Sakkal Majalla"/>
                <w:b/>
                <w:bCs/>
                <w:color w:val="5279BB"/>
                <w:rtl/>
              </w:rPr>
              <w:t>القسم العلمي الذي يقدم البرنامج</w:t>
            </w:r>
          </w:p>
        </w:tc>
      </w:tr>
      <w:tr w:rsidR="00212934" w:rsidRPr="007A30A1" w14:paraId="1337A1E1" w14:textId="77777777" w:rsidTr="365D2EC4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2E6C7E57" w14:textId="1E4AB07E" w:rsidR="00212934" w:rsidRPr="004B38CF" w:rsidRDefault="00212934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البرنامج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BB284F" w:rsidRPr="007A30A1" w14:paraId="474BFF84" w14:textId="77777777" w:rsidTr="365D2EC4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1C641A27" w14:textId="2C3536E0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="00105FA9" w:rsidRPr="00105FA9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زيارة المراجعة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من ............................. إلى ................................</w:t>
            </w:r>
          </w:p>
        </w:tc>
      </w:tr>
      <w:tr w:rsidR="00BB284F" w:rsidRPr="007A30A1" w14:paraId="26BCDBB1" w14:textId="77777777" w:rsidTr="365D2EC4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49965161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إعداد </w:t>
            </w: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ا</w:t>
            </w:r>
            <w:r w:rsidRPr="00765AFA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لخطة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BB284F" w:rsidRPr="007A30A1" w14:paraId="6D47F223" w14:textId="77777777" w:rsidTr="365D2EC4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3644ECE5" w14:textId="77777777" w:rsidR="00BB284F" w:rsidRPr="004B38CF" w:rsidRDefault="00BB284F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بيانات التواصل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:  </w:t>
            </w:r>
          </w:p>
          <w:p w14:paraId="0D40CDA2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اسم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0A1D7B6C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منصب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2814A139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بريد الإلكتروني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3A79CA05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lastRenderedPageBreak/>
              <w:t xml:space="preserve">الهاتف، الجوال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sdt>
      <w:sdtPr>
        <w:rPr>
          <w:rFonts w:asciiTheme="minorHAnsi" w:eastAsiaTheme="minorEastAsia" w:hAnsiTheme="minorHAnsi" w:cstheme="minorBidi"/>
          <w:b/>
          <w:bCs/>
          <w:color w:val="4C3D8E"/>
          <w:sz w:val="22"/>
          <w:szCs w:val="22"/>
          <w:lang w:val="ar-SA"/>
        </w:rPr>
        <w:id w:val="158284330"/>
        <w:docPartObj>
          <w:docPartGallery w:val="Table of Contents"/>
          <w:docPartUnique/>
        </w:docPartObj>
      </w:sdtPr>
      <w:sdtEndPr>
        <w:rPr>
          <w:color w:val="auto"/>
          <w:rtl w:val="0"/>
        </w:rPr>
      </w:sdtEndPr>
      <w:sdtContent>
        <w:p w14:paraId="04B9A96F" w14:textId="383FDAC1" w:rsidR="00BB284F" w:rsidRPr="007307BB" w:rsidRDefault="00BB284F" w:rsidP="00BB284F">
          <w:pPr>
            <w:pStyle w:val="TOCHeading"/>
            <w:spacing w:line="276" w:lineRule="auto"/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</w:rPr>
          </w:pPr>
          <w:r w:rsidRPr="007307BB"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  <w:lang w:val="ar-SA"/>
            </w:rPr>
            <w:t>جدول المحتويات</w:t>
          </w:r>
        </w:p>
        <w:p w14:paraId="1F0F746D" w14:textId="33C401E0" w:rsidR="007307BB" w:rsidRPr="007307BB" w:rsidRDefault="00BB284F">
          <w:pPr>
            <w:pStyle w:val="TOC1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r w:rsidRPr="007307BB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7307BB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7307BB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7721326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أولاً: خطة التحسين لتوصيات فريق المراجعة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6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825613">
              <w:rPr>
                <w:noProof/>
                <w:webHidden/>
                <w:sz w:val="28"/>
                <w:szCs w:val="28"/>
                <w:rtl/>
              </w:rPr>
              <w:t>3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2EF245A7" w14:textId="41138586" w:rsidR="007307BB" w:rsidRPr="007307BB" w:rsidRDefault="007307BB">
          <w:pPr>
            <w:pStyle w:val="TOC2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327" w:history="1">
            <w:r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التوصية ( .... )</w: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Pr="007307BB">
              <w:rPr>
                <w:noProof/>
                <w:webHidden/>
                <w:sz w:val="28"/>
                <w:szCs w:val="28"/>
              </w:rPr>
              <w:instrText>Toc137721327 \h</w:instrTex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7307BB">
              <w:rPr>
                <w:noProof/>
                <w:webHidden/>
                <w:sz w:val="28"/>
                <w:szCs w:val="28"/>
                <w:rtl/>
              </w:rPr>
            </w:r>
            <w:r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825613">
              <w:rPr>
                <w:noProof/>
                <w:webHidden/>
                <w:sz w:val="28"/>
                <w:szCs w:val="28"/>
                <w:rtl/>
              </w:rPr>
              <w:t>3</w: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1F66D928" w14:textId="178AB07F" w:rsidR="007307BB" w:rsidRPr="007307BB" w:rsidRDefault="007307BB">
          <w:pPr>
            <w:pStyle w:val="TOC1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328" w:history="1">
            <w:r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ثانياً: اعتماد الخطة</w: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Pr="007307BB">
              <w:rPr>
                <w:noProof/>
                <w:webHidden/>
                <w:sz w:val="28"/>
                <w:szCs w:val="28"/>
              </w:rPr>
              <w:instrText>Toc137721328 \h</w:instrTex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7307BB">
              <w:rPr>
                <w:noProof/>
                <w:webHidden/>
                <w:sz w:val="28"/>
                <w:szCs w:val="28"/>
                <w:rtl/>
              </w:rPr>
            </w:r>
            <w:r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825613">
              <w:rPr>
                <w:noProof/>
                <w:webHidden/>
                <w:sz w:val="28"/>
                <w:szCs w:val="28"/>
                <w:rtl/>
              </w:rPr>
              <w:t>4</w:t>
            </w:r>
            <w:r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61A5C67D" w14:textId="47A5A3EE" w:rsidR="00BB284F" w:rsidRDefault="00BB284F" w:rsidP="00BB284F">
          <w:pPr>
            <w:spacing w:line="276" w:lineRule="auto"/>
          </w:pPr>
          <w:r w:rsidRPr="007307BB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5AC1DA00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13EDA3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021C37CD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F39E55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30F23A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2E457E0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4A1DA4EB" w14:textId="6E4CAD86" w:rsidR="00BB284F" w:rsidRDefault="00BB284F">
      <w:pPr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br w:type="page"/>
      </w:r>
    </w:p>
    <w:p w14:paraId="20758568" w14:textId="2D288A1F" w:rsidR="00AA7C11" w:rsidRPr="0035378E" w:rsidRDefault="00F24302" w:rsidP="0035378E">
      <w:pPr>
        <w:pStyle w:val="Heading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  <w:rtl/>
        </w:rPr>
      </w:pPr>
      <w:bookmarkStart w:id="0" w:name="_Toc137721326"/>
      <w:r w:rsidRPr="0035378E">
        <w:rPr>
          <w:rFonts w:ascii="Sakkal Majalla" w:hAnsi="Sakkal Majalla" w:cs="Sakkal Majalla"/>
          <w:b/>
          <w:bCs/>
          <w:color w:val="4C3D8E"/>
          <w:rtl/>
        </w:rPr>
        <w:lastRenderedPageBreak/>
        <w:t>أولاً: خطة التحسين لتوص</w:t>
      </w:r>
      <w:r w:rsidR="00FC3C6D" w:rsidRPr="0035378E">
        <w:rPr>
          <w:rFonts w:ascii="Sakkal Majalla" w:hAnsi="Sakkal Majalla" w:cs="Sakkal Majalla"/>
          <w:b/>
          <w:bCs/>
          <w:color w:val="4C3D8E"/>
          <w:rtl/>
        </w:rPr>
        <w:t>ي</w:t>
      </w:r>
      <w:r w:rsidRPr="0035378E">
        <w:rPr>
          <w:rFonts w:ascii="Sakkal Majalla" w:hAnsi="Sakkal Majalla" w:cs="Sakkal Majalla"/>
          <w:b/>
          <w:bCs/>
          <w:color w:val="4C3D8E"/>
          <w:rtl/>
        </w:rPr>
        <w:t>ات فريق المراجعة</w:t>
      </w:r>
      <w:bookmarkEnd w:id="0"/>
    </w:p>
    <w:p w14:paraId="3A3315F4" w14:textId="39F2DEF8" w:rsidR="00BB284F" w:rsidRPr="008B43B4" w:rsidRDefault="00BB284F" w:rsidP="00BB284F">
      <w:pPr>
        <w:pStyle w:val="Heading2"/>
        <w:bidi/>
        <w:rPr>
          <w:rFonts w:ascii="Sakkal Majalla" w:hAnsi="Sakkal Majalla" w:cs="Sakkal Majalla"/>
          <w:b/>
          <w:bCs/>
          <w:color w:val="52B5C2"/>
          <w:sz w:val="32"/>
          <w:szCs w:val="32"/>
          <w:lang w:bidi="ar-YE"/>
        </w:rPr>
      </w:pPr>
      <w:bookmarkStart w:id="1" w:name="_Toc136336961"/>
      <w:bookmarkStart w:id="2" w:name="_Toc136337007"/>
      <w:bookmarkStart w:id="3" w:name="_Toc137721327"/>
      <w:r>
        <w:rPr>
          <w:rFonts w:ascii="Sakkal Majalla" w:hAnsi="Sakkal Majalla" w:cs="Sakkal Majalla" w:hint="cs"/>
          <w:b/>
          <w:bCs/>
          <w:color w:val="52B5C2"/>
          <w:sz w:val="32"/>
          <w:szCs w:val="32"/>
          <w:rtl/>
        </w:rPr>
        <w:t>التوصية ( .... )</w:t>
      </w:r>
      <w:bookmarkEnd w:id="1"/>
      <w:bookmarkEnd w:id="2"/>
      <w:bookmarkEnd w:id="3"/>
    </w:p>
    <w:tbl>
      <w:tblPr>
        <w:tblStyle w:val="TableGrid"/>
        <w:bidiVisual/>
        <w:tblW w:w="14540" w:type="dxa"/>
        <w:tblInd w:w="25" w:type="dxa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B947C9" w14:paraId="19198E5E" w14:textId="77777777" w:rsidTr="00BB284F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1046E7A0" w:rsidR="00E223A7" w:rsidRPr="00B947C9" w:rsidRDefault="00B947C9" w:rsidP="00B947C9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7767B387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صية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4F1CF51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إجراءات التحسين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68C26C2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نفيذ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6016E70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B947C9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  <w:t>مسؤولية التنفيذ</w:t>
            </w:r>
          </w:p>
        </w:tc>
      </w:tr>
      <w:tr w:rsidR="00E475AA" w:rsidRPr="00B947C9" w14:paraId="05F33945" w14:textId="77777777" w:rsidTr="00BB284F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04776493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735A0642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5FAF0E4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160D33C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من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63AD44B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ى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617CA5D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232CD282" w14:textId="77777777" w:rsidTr="00BB284F">
        <w:tc>
          <w:tcPr>
            <w:tcW w:w="584" w:type="dxa"/>
            <w:vMerge w:val="restart"/>
          </w:tcPr>
          <w:p w14:paraId="5EE8D1D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C6699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3EAC4FA1" w14:textId="77777777" w:rsidTr="00BB284F">
        <w:tc>
          <w:tcPr>
            <w:tcW w:w="584" w:type="dxa"/>
            <w:vMerge/>
          </w:tcPr>
          <w:p w14:paraId="5D6AAFB4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66FA2403" w14:textId="77777777" w:rsidTr="00BB284F">
        <w:tc>
          <w:tcPr>
            <w:tcW w:w="584" w:type="dxa"/>
            <w:vMerge/>
          </w:tcPr>
          <w:p w14:paraId="2D430812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55FB168E" w14:textId="77777777" w:rsidTr="00BB284F">
        <w:tc>
          <w:tcPr>
            <w:tcW w:w="584" w:type="dxa"/>
            <w:vMerge/>
          </w:tcPr>
          <w:p w14:paraId="09949A0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47C85A64" w14:textId="77777777" w:rsidTr="00BB284F">
        <w:tc>
          <w:tcPr>
            <w:tcW w:w="584" w:type="dxa"/>
            <w:vMerge/>
          </w:tcPr>
          <w:p w14:paraId="1C9D36F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632D356C" w14:textId="77777777" w:rsidTr="00BB284F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6C407E3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01365C7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</w:tbl>
    <w:p w14:paraId="1D4E2D55" w14:textId="57F892D3" w:rsidR="00BB284F" w:rsidRDefault="00BB284F" w:rsidP="017C791C">
      <w:pPr>
        <w:bidi/>
        <w:rPr>
          <w:rFonts w:ascii="Sakkal Majalla" w:eastAsia="Times New Roman" w:hAnsi="Sakkal Majalla" w:cs="Sakkal Majalla"/>
          <w:sz w:val="20"/>
          <w:szCs w:val="20"/>
          <w:rtl/>
        </w:rPr>
      </w:pPr>
      <w:r w:rsidRPr="017C791C">
        <w:rPr>
          <w:rFonts w:ascii="Sakkal Majalla" w:eastAsia="Times New Roman" w:hAnsi="Sakkal Majalla" w:cs="Sakkal Majalla"/>
          <w:sz w:val="20"/>
          <w:szCs w:val="20"/>
          <w:rtl/>
        </w:rPr>
        <w:t>*</w:t>
      </w:r>
      <w:r w:rsidR="1F190925" w:rsidRPr="017C791C">
        <w:rPr>
          <w:rFonts w:ascii="Sakkal Majalla" w:eastAsia="Times New Roman" w:hAnsi="Sakkal Majalla" w:cs="Sakkal Majalla"/>
          <w:sz w:val="20"/>
          <w:szCs w:val="20"/>
          <w:rtl/>
        </w:rPr>
        <w:t xml:space="preserve">يجب أن تكون خطط التحسين </w:t>
      </w:r>
      <w:r w:rsidR="1F190925" w:rsidRPr="017C791C">
        <w:rPr>
          <w:rFonts w:ascii="Sakkal Majalla" w:eastAsia="Times New Roman" w:hAnsi="Sakkal Majalla" w:cs="Sakkal Majalla"/>
          <w:sz w:val="20"/>
          <w:szCs w:val="20"/>
        </w:rPr>
        <w:t>SMART</w:t>
      </w:r>
      <w:r w:rsidRPr="017C791C">
        <w:rPr>
          <w:rFonts w:ascii="Sakkal Majalla" w:eastAsia="Times New Roman" w:hAnsi="Sakkal Majalla" w:cs="Sakkal Majalla"/>
          <w:sz w:val="20"/>
          <w:szCs w:val="20"/>
        </w:rPr>
        <w:t xml:space="preserve"> </w:t>
      </w:r>
    </w:p>
    <w:p w14:paraId="5936BF5D" w14:textId="0F2B0465" w:rsidR="00BB284F" w:rsidRDefault="2DD1CDEA" w:rsidP="00BB284F">
      <w:pPr>
        <w:bidi/>
        <w:rPr>
          <w:rFonts w:ascii="Sakkal Majalla" w:eastAsia="Times New Roman" w:hAnsi="Sakkal Majalla" w:cs="Sakkal Majalla"/>
          <w:sz w:val="20"/>
          <w:szCs w:val="20"/>
        </w:rPr>
      </w:pPr>
      <w:r w:rsidRPr="017C791C">
        <w:rPr>
          <w:rFonts w:ascii="Sakkal Majalla" w:eastAsia="Times New Roman" w:hAnsi="Sakkal Majalla" w:cs="Sakkal Majalla"/>
          <w:sz w:val="20"/>
          <w:szCs w:val="20"/>
          <w:rtl/>
        </w:rPr>
        <w:t>*</w:t>
      </w:r>
      <w:r w:rsidR="00BB284F" w:rsidRPr="017C791C">
        <w:rPr>
          <w:rFonts w:ascii="Sakkal Majalla" w:eastAsia="Times New Roman" w:hAnsi="Sakkal Majalla" w:cs="Sakkal Majalla"/>
          <w:sz w:val="20"/>
          <w:szCs w:val="20"/>
          <w:rtl/>
        </w:rPr>
        <w:t>ينبغي تكرار هذا الجدول بعدد التوصيات. الواردة في تقرير فريق المراجعة</w:t>
      </w:r>
    </w:p>
    <w:p w14:paraId="0B2274C6" w14:textId="43E68847" w:rsidR="00664277" w:rsidRDefault="00664277">
      <w:pPr>
        <w:rPr>
          <w:rFonts w:ascii="Sakkal Majalla" w:eastAsia="Times New Roman" w:hAnsi="Sakkal Majalla" w:cs="Sakkal Majalla"/>
          <w:sz w:val="20"/>
          <w:szCs w:val="20"/>
        </w:rPr>
      </w:pPr>
      <w:r>
        <w:rPr>
          <w:rFonts w:ascii="Sakkal Majalla" w:eastAsia="Times New Roman" w:hAnsi="Sakkal Majalla" w:cs="Sakkal Majalla"/>
          <w:sz w:val="20"/>
          <w:szCs w:val="20"/>
        </w:rPr>
        <w:br w:type="page"/>
      </w:r>
    </w:p>
    <w:p w14:paraId="5CF4A3F1" w14:textId="35F049C6" w:rsidR="006D3042" w:rsidRPr="00B813DB" w:rsidRDefault="006D3042" w:rsidP="00664277">
      <w:pPr>
        <w:pStyle w:val="Heading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</w:rPr>
      </w:pPr>
      <w:bookmarkStart w:id="4" w:name="_Toc137721328"/>
      <w:r w:rsidRPr="00B813DB">
        <w:rPr>
          <w:rFonts w:ascii="Sakkal Majalla" w:hAnsi="Sakkal Majalla" w:cs="Sakkal Majalla"/>
          <w:b/>
          <w:bCs/>
          <w:color w:val="4C3D8E"/>
          <w:rtl/>
        </w:rPr>
        <w:lastRenderedPageBreak/>
        <w:t>ثا</w:t>
      </w:r>
      <w:r w:rsidRPr="00B813DB">
        <w:rPr>
          <w:rFonts w:ascii="Sakkal Majalla" w:hAnsi="Sakkal Majalla" w:cs="Sakkal Majalla" w:hint="cs"/>
          <w:b/>
          <w:bCs/>
          <w:color w:val="4C3D8E"/>
          <w:rtl/>
        </w:rPr>
        <w:t>نياً</w:t>
      </w:r>
      <w:r w:rsidRPr="00B813DB">
        <w:rPr>
          <w:rFonts w:ascii="Sakkal Majalla" w:hAnsi="Sakkal Majalla" w:cs="Sakkal Majalla"/>
          <w:b/>
          <w:bCs/>
          <w:color w:val="4C3D8E"/>
          <w:rtl/>
        </w:rPr>
        <w:t>: اعتماد</w:t>
      </w:r>
      <w:r>
        <w:rPr>
          <w:rFonts w:ascii="Sakkal Majalla" w:hAnsi="Sakkal Majalla" w:cs="Sakkal Majalla" w:hint="cs"/>
          <w:b/>
          <w:bCs/>
          <w:color w:val="4C3D8E"/>
          <w:rtl/>
        </w:rPr>
        <w:t xml:space="preserve"> الخطة</w:t>
      </w:r>
      <w:bookmarkEnd w:id="4"/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8B1424" w:rsidRPr="008B43B4" w14:paraId="5B5E4452" w14:textId="77777777" w:rsidTr="00664277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CABCAA2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اسم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15899D25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8B1424" w:rsidRPr="008B43B4" w14:paraId="73963174" w14:textId="77777777" w:rsidTr="00664277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A6FDA40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نصب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4014A8A2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3FACD6A7" w14:textId="77777777" w:rsidTr="00664277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3F430D7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وقيع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2A029221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6D9E7AF8" w14:textId="77777777" w:rsidTr="00664277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4B39643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اريخ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58988120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</w:tbl>
    <w:p w14:paraId="7485B579" w14:textId="77777777" w:rsidR="00F24302" w:rsidRPr="00B947C9" w:rsidRDefault="00F24302" w:rsidP="00116A74">
      <w:pPr>
        <w:bidi/>
        <w:rPr>
          <w:rStyle w:val="a"/>
          <w:rFonts w:ascii="Sakkal Majalla" w:hAnsi="Sakkal Majalla" w:cs="Sakkal Majalla"/>
          <w:color w:val="4C3D8E"/>
          <w:sz w:val="28"/>
          <w:szCs w:val="28"/>
          <w:rtl/>
        </w:rPr>
      </w:pPr>
    </w:p>
    <w:sectPr w:rsidR="00F24302" w:rsidRPr="00B947C9" w:rsidSect="00BB284F">
      <w:headerReference w:type="default" r:id="rId8"/>
      <w:footerReference w:type="default" r:id="rId9"/>
      <w:headerReference w:type="first" r:id="rId10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EF1DD6" w14:textId="77777777" w:rsidR="003D430C" w:rsidRDefault="003D430C" w:rsidP="00EE490F">
      <w:pPr>
        <w:spacing w:after="0" w:line="240" w:lineRule="auto"/>
      </w:pPr>
      <w:r>
        <w:separator/>
      </w:r>
    </w:p>
  </w:endnote>
  <w:endnote w:type="continuationSeparator" w:id="0">
    <w:p w14:paraId="7248DE16" w14:textId="77777777" w:rsidR="003D430C" w:rsidRDefault="003D430C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 w:rsidP="009A3913">
        <w:pPr>
          <w:pStyle w:val="Footer"/>
          <w:bidi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20A0FFCE" w:rsidR="00765AFA" w:rsidRPr="009A3913" w:rsidRDefault="00765AFA" w:rsidP="009A3913">
                              <w:pPr>
                                <w:pStyle w:val="Footer"/>
                                <w:bidi/>
                                <w:jc w:val="center"/>
                                <w:rPr>
                                  <w:lang w:val="en-GB"/>
                                </w:rPr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9A3913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  <w:rtl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a="http://schemas.openxmlformats.org/drawingml/2006/main">
              <w:pict>
                <v:shapetype id="_x0000_t202" coordsize="21600,21600" o:spt="202" path="m,l,21600r21600,l21600,xe" w14:anchorId="4DD5750C">
                  <v:stroke joinstyle="miter"/>
                  <v:path gradientshapeok="t" o:connecttype="rect"/>
                </v:shapetype>
                <v:shape id="مربع نص 1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">
                  <v:textbox style="mso-fit-shape-to-text:t">
                    <w:txbxContent>
                      <w:p w:rsidRPr="009A3913" w:rsidR="00765AFA" w:rsidP="009A3913" w:rsidRDefault="00765AFA" w14:paraId="6D8B22D1" w14:textId="20A0FFCE">
                        <w:pPr>
                          <w:pStyle w:val="a4"/>
                          <w:bidi/>
                          <w:jc w:val="center"/>
                          <w:rPr>
                            <w:lang w:val="en-GB"/>
                          </w:rPr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9A3913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  <w:rtl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Footer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1D9C22" w14:textId="77777777" w:rsidR="003D430C" w:rsidRDefault="003D430C" w:rsidP="00EE490F">
      <w:pPr>
        <w:spacing w:after="0" w:line="240" w:lineRule="auto"/>
      </w:pPr>
      <w:r>
        <w:separator/>
      </w:r>
    </w:p>
  </w:footnote>
  <w:footnote w:type="continuationSeparator" w:id="0">
    <w:p w14:paraId="09E4B8F9" w14:textId="77777777" w:rsidR="003D430C" w:rsidRDefault="003D430C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7DF456C1" w:rsidR="0012702F" w:rsidRDefault="00744198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1B11B08" wp14:editId="5F07EE85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B2C78" w14:textId="0ACB299F" w:rsidR="00943B1E" w:rsidRDefault="00CB4F16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2F0860ED" wp14:editId="25CD67A2">
          <wp:simplePos x="0" y="0"/>
          <wp:positionH relativeFrom="column">
            <wp:posOffset>-464451</wp:posOffset>
          </wp:positionH>
          <wp:positionV relativeFrom="paragraph">
            <wp:posOffset>-408039</wp:posOffset>
          </wp:positionV>
          <wp:extent cx="10310494" cy="7289061"/>
          <wp:effectExtent l="0" t="0" r="0" b="7620"/>
          <wp:wrapNone/>
          <wp:docPr id="177782051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782051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10494" cy="72890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B31CE63" w14:textId="32273C5E" w:rsidR="00943B1E" w:rsidRDefault="00B17E10" w:rsidP="00B17E10">
    <w:pPr>
      <w:pStyle w:val="Header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2651497">
    <w:abstractNumId w:val="26"/>
  </w:num>
  <w:num w:numId="2" w16cid:durableId="2115709925">
    <w:abstractNumId w:val="23"/>
  </w:num>
  <w:num w:numId="3" w16cid:durableId="1543438703">
    <w:abstractNumId w:val="27"/>
  </w:num>
  <w:num w:numId="4" w16cid:durableId="62486808">
    <w:abstractNumId w:val="30"/>
  </w:num>
  <w:num w:numId="5" w16cid:durableId="1963264104">
    <w:abstractNumId w:val="16"/>
  </w:num>
  <w:num w:numId="6" w16cid:durableId="1318535404">
    <w:abstractNumId w:val="29"/>
  </w:num>
  <w:num w:numId="7" w16cid:durableId="110128552">
    <w:abstractNumId w:val="15"/>
  </w:num>
  <w:num w:numId="8" w16cid:durableId="672494943">
    <w:abstractNumId w:val="4"/>
  </w:num>
  <w:num w:numId="9" w16cid:durableId="1175536220">
    <w:abstractNumId w:val="11"/>
  </w:num>
  <w:num w:numId="10" w16cid:durableId="1890069167">
    <w:abstractNumId w:val="1"/>
  </w:num>
  <w:num w:numId="11" w16cid:durableId="590313493">
    <w:abstractNumId w:val="10"/>
  </w:num>
  <w:num w:numId="12" w16cid:durableId="2040619299">
    <w:abstractNumId w:val="2"/>
  </w:num>
  <w:num w:numId="13" w16cid:durableId="1169715808">
    <w:abstractNumId w:val="5"/>
  </w:num>
  <w:num w:numId="14" w16cid:durableId="1554730486">
    <w:abstractNumId w:val="9"/>
  </w:num>
  <w:num w:numId="15" w16cid:durableId="981547191">
    <w:abstractNumId w:val="22"/>
  </w:num>
  <w:num w:numId="16" w16cid:durableId="1105076311">
    <w:abstractNumId w:val="8"/>
  </w:num>
  <w:num w:numId="17" w16cid:durableId="1262495275">
    <w:abstractNumId w:val="14"/>
  </w:num>
  <w:num w:numId="18" w16cid:durableId="453599657">
    <w:abstractNumId w:val="18"/>
  </w:num>
  <w:num w:numId="19" w16cid:durableId="1556744138">
    <w:abstractNumId w:val="25"/>
  </w:num>
  <w:num w:numId="20" w16cid:durableId="439377892">
    <w:abstractNumId w:val="13"/>
  </w:num>
  <w:num w:numId="21" w16cid:durableId="1920866541">
    <w:abstractNumId w:val="20"/>
  </w:num>
  <w:num w:numId="22" w16cid:durableId="1466002252">
    <w:abstractNumId w:val="21"/>
  </w:num>
  <w:num w:numId="23" w16cid:durableId="1335262825">
    <w:abstractNumId w:val="28"/>
  </w:num>
  <w:num w:numId="24" w16cid:durableId="1728870644">
    <w:abstractNumId w:val="6"/>
  </w:num>
  <w:num w:numId="25" w16cid:durableId="597711426">
    <w:abstractNumId w:val="17"/>
  </w:num>
  <w:num w:numId="26" w16cid:durableId="2016566954">
    <w:abstractNumId w:val="24"/>
  </w:num>
  <w:num w:numId="27" w16cid:durableId="270629449">
    <w:abstractNumId w:val="12"/>
  </w:num>
  <w:num w:numId="28" w16cid:durableId="933788038">
    <w:abstractNumId w:val="0"/>
  </w:num>
  <w:num w:numId="29" w16cid:durableId="1525941204">
    <w:abstractNumId w:val="3"/>
  </w:num>
  <w:num w:numId="30" w16cid:durableId="356129077">
    <w:abstractNumId w:val="19"/>
  </w:num>
  <w:num w:numId="31" w16cid:durableId="11838640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qAUA6FGXxiwAAAA="/>
  </w:docVars>
  <w:rsids>
    <w:rsidRoot w:val="00F236C3"/>
    <w:rsid w:val="000018E5"/>
    <w:rsid w:val="00010B0E"/>
    <w:rsid w:val="00011A9F"/>
    <w:rsid w:val="00011B3C"/>
    <w:rsid w:val="00013517"/>
    <w:rsid w:val="00025B3D"/>
    <w:rsid w:val="000263E2"/>
    <w:rsid w:val="0003169B"/>
    <w:rsid w:val="00042349"/>
    <w:rsid w:val="000455C2"/>
    <w:rsid w:val="000455F0"/>
    <w:rsid w:val="000473F6"/>
    <w:rsid w:val="000513CC"/>
    <w:rsid w:val="00060A9E"/>
    <w:rsid w:val="00074D82"/>
    <w:rsid w:val="00080FC6"/>
    <w:rsid w:val="000842A1"/>
    <w:rsid w:val="00085DEA"/>
    <w:rsid w:val="000973BC"/>
    <w:rsid w:val="000A15B4"/>
    <w:rsid w:val="000B279B"/>
    <w:rsid w:val="000B3883"/>
    <w:rsid w:val="000B4BDF"/>
    <w:rsid w:val="000C0FCB"/>
    <w:rsid w:val="000C1F14"/>
    <w:rsid w:val="000D3603"/>
    <w:rsid w:val="000E2809"/>
    <w:rsid w:val="000E7206"/>
    <w:rsid w:val="000F105E"/>
    <w:rsid w:val="00105FA9"/>
    <w:rsid w:val="00111131"/>
    <w:rsid w:val="00116A74"/>
    <w:rsid w:val="00120221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0D3D"/>
    <w:rsid w:val="001648F9"/>
    <w:rsid w:val="00170319"/>
    <w:rsid w:val="00173939"/>
    <w:rsid w:val="001848E5"/>
    <w:rsid w:val="001855D7"/>
    <w:rsid w:val="0019531E"/>
    <w:rsid w:val="001A0E5C"/>
    <w:rsid w:val="001A30FC"/>
    <w:rsid w:val="001A32A4"/>
    <w:rsid w:val="001C193F"/>
    <w:rsid w:val="001D13E9"/>
    <w:rsid w:val="001D2CD2"/>
    <w:rsid w:val="001D5443"/>
    <w:rsid w:val="001D732E"/>
    <w:rsid w:val="001D739C"/>
    <w:rsid w:val="001E43E3"/>
    <w:rsid w:val="001F0DCF"/>
    <w:rsid w:val="001F1144"/>
    <w:rsid w:val="001F34EE"/>
    <w:rsid w:val="00201859"/>
    <w:rsid w:val="00205589"/>
    <w:rsid w:val="00211939"/>
    <w:rsid w:val="00212934"/>
    <w:rsid w:val="0021721A"/>
    <w:rsid w:val="002176F6"/>
    <w:rsid w:val="002204C1"/>
    <w:rsid w:val="0022791E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1938"/>
    <w:rsid w:val="00266508"/>
    <w:rsid w:val="002728E9"/>
    <w:rsid w:val="002761CB"/>
    <w:rsid w:val="002770DA"/>
    <w:rsid w:val="00277423"/>
    <w:rsid w:val="0028446D"/>
    <w:rsid w:val="00292FB3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F0BC0"/>
    <w:rsid w:val="002F1429"/>
    <w:rsid w:val="00300B75"/>
    <w:rsid w:val="00307534"/>
    <w:rsid w:val="003142BD"/>
    <w:rsid w:val="003233D6"/>
    <w:rsid w:val="003335DC"/>
    <w:rsid w:val="00334BB2"/>
    <w:rsid w:val="003401C7"/>
    <w:rsid w:val="00352E47"/>
    <w:rsid w:val="00352F4B"/>
    <w:rsid w:val="0035378E"/>
    <w:rsid w:val="00356BF2"/>
    <w:rsid w:val="00381C6A"/>
    <w:rsid w:val="00386A8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7EC"/>
    <w:rsid w:val="003C7ADF"/>
    <w:rsid w:val="003D430C"/>
    <w:rsid w:val="003D6D34"/>
    <w:rsid w:val="003E2762"/>
    <w:rsid w:val="003E3915"/>
    <w:rsid w:val="003E48DE"/>
    <w:rsid w:val="003E5935"/>
    <w:rsid w:val="003F00A8"/>
    <w:rsid w:val="003F01A9"/>
    <w:rsid w:val="003F3E71"/>
    <w:rsid w:val="003F5D6C"/>
    <w:rsid w:val="00401F9D"/>
    <w:rsid w:val="00402ECE"/>
    <w:rsid w:val="00411857"/>
    <w:rsid w:val="004128F8"/>
    <w:rsid w:val="0041561F"/>
    <w:rsid w:val="00417D94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9459C"/>
    <w:rsid w:val="004C0B37"/>
    <w:rsid w:val="004C5EBA"/>
    <w:rsid w:val="004D05F8"/>
    <w:rsid w:val="004D1872"/>
    <w:rsid w:val="004D545F"/>
    <w:rsid w:val="004E2806"/>
    <w:rsid w:val="004F01E4"/>
    <w:rsid w:val="004F50F1"/>
    <w:rsid w:val="00500E1A"/>
    <w:rsid w:val="0050105B"/>
    <w:rsid w:val="005031B0"/>
    <w:rsid w:val="0050660E"/>
    <w:rsid w:val="005104BB"/>
    <w:rsid w:val="00512A54"/>
    <w:rsid w:val="00512AB4"/>
    <w:rsid w:val="00515908"/>
    <w:rsid w:val="005217A2"/>
    <w:rsid w:val="00524C08"/>
    <w:rsid w:val="005419B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5F4B60"/>
    <w:rsid w:val="00607C3C"/>
    <w:rsid w:val="006114B6"/>
    <w:rsid w:val="0062026C"/>
    <w:rsid w:val="00630073"/>
    <w:rsid w:val="006347CB"/>
    <w:rsid w:val="00637BFA"/>
    <w:rsid w:val="00640927"/>
    <w:rsid w:val="00656D60"/>
    <w:rsid w:val="00660261"/>
    <w:rsid w:val="0066391E"/>
    <w:rsid w:val="00663CD1"/>
    <w:rsid w:val="00664277"/>
    <w:rsid w:val="0066519A"/>
    <w:rsid w:val="00683726"/>
    <w:rsid w:val="0069056D"/>
    <w:rsid w:val="00691524"/>
    <w:rsid w:val="00691BFA"/>
    <w:rsid w:val="00693290"/>
    <w:rsid w:val="00696A1F"/>
    <w:rsid w:val="00696CEB"/>
    <w:rsid w:val="00696F12"/>
    <w:rsid w:val="006B08C3"/>
    <w:rsid w:val="006B12D6"/>
    <w:rsid w:val="006B3CD5"/>
    <w:rsid w:val="006C5E3A"/>
    <w:rsid w:val="006D3042"/>
    <w:rsid w:val="006F1689"/>
    <w:rsid w:val="006F4DD7"/>
    <w:rsid w:val="00701F5C"/>
    <w:rsid w:val="00704E93"/>
    <w:rsid w:val="007065FD"/>
    <w:rsid w:val="00707DB8"/>
    <w:rsid w:val="00710E40"/>
    <w:rsid w:val="00711EE8"/>
    <w:rsid w:val="0071688A"/>
    <w:rsid w:val="00723870"/>
    <w:rsid w:val="007307BB"/>
    <w:rsid w:val="00731257"/>
    <w:rsid w:val="00744198"/>
    <w:rsid w:val="007529C9"/>
    <w:rsid w:val="007567CB"/>
    <w:rsid w:val="00761B28"/>
    <w:rsid w:val="00762861"/>
    <w:rsid w:val="00765AFA"/>
    <w:rsid w:val="0076709D"/>
    <w:rsid w:val="007725DD"/>
    <w:rsid w:val="00772B4C"/>
    <w:rsid w:val="007778B6"/>
    <w:rsid w:val="007B6320"/>
    <w:rsid w:val="007E1F1C"/>
    <w:rsid w:val="007E532F"/>
    <w:rsid w:val="00806F39"/>
    <w:rsid w:val="0082524D"/>
    <w:rsid w:val="00825613"/>
    <w:rsid w:val="0082767E"/>
    <w:rsid w:val="008306EB"/>
    <w:rsid w:val="008365AE"/>
    <w:rsid w:val="008577A1"/>
    <w:rsid w:val="00861845"/>
    <w:rsid w:val="00877341"/>
    <w:rsid w:val="00881D21"/>
    <w:rsid w:val="008877CF"/>
    <w:rsid w:val="00887A37"/>
    <w:rsid w:val="00896904"/>
    <w:rsid w:val="008A1157"/>
    <w:rsid w:val="008A590F"/>
    <w:rsid w:val="008B1424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35B0C"/>
    <w:rsid w:val="009406AC"/>
    <w:rsid w:val="00941642"/>
    <w:rsid w:val="00943B1E"/>
    <w:rsid w:val="00953E9E"/>
    <w:rsid w:val="0096672E"/>
    <w:rsid w:val="00967592"/>
    <w:rsid w:val="00970132"/>
    <w:rsid w:val="00972240"/>
    <w:rsid w:val="0097256E"/>
    <w:rsid w:val="0098590B"/>
    <w:rsid w:val="00986BD0"/>
    <w:rsid w:val="00991E4E"/>
    <w:rsid w:val="00991FF0"/>
    <w:rsid w:val="00992086"/>
    <w:rsid w:val="009A2274"/>
    <w:rsid w:val="009A3913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669"/>
    <w:rsid w:val="00AF5CE4"/>
    <w:rsid w:val="00AF6418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62003"/>
    <w:rsid w:val="00B71AEF"/>
    <w:rsid w:val="00B721E1"/>
    <w:rsid w:val="00B727DA"/>
    <w:rsid w:val="00B76ED8"/>
    <w:rsid w:val="00B80620"/>
    <w:rsid w:val="00B80926"/>
    <w:rsid w:val="00B81E00"/>
    <w:rsid w:val="00B81E25"/>
    <w:rsid w:val="00B93E29"/>
    <w:rsid w:val="00B947C9"/>
    <w:rsid w:val="00B97B1E"/>
    <w:rsid w:val="00BA0888"/>
    <w:rsid w:val="00BA6A54"/>
    <w:rsid w:val="00BB15BF"/>
    <w:rsid w:val="00BB284F"/>
    <w:rsid w:val="00BB510D"/>
    <w:rsid w:val="00BC4835"/>
    <w:rsid w:val="00BD58E4"/>
    <w:rsid w:val="00BE1C1F"/>
    <w:rsid w:val="00BE2279"/>
    <w:rsid w:val="00BF4D7C"/>
    <w:rsid w:val="00C016F6"/>
    <w:rsid w:val="00C036E6"/>
    <w:rsid w:val="00C11DD7"/>
    <w:rsid w:val="00C12822"/>
    <w:rsid w:val="00C15095"/>
    <w:rsid w:val="00C1739D"/>
    <w:rsid w:val="00C17E22"/>
    <w:rsid w:val="00C20983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58D9"/>
    <w:rsid w:val="00CB11A3"/>
    <w:rsid w:val="00CB1B89"/>
    <w:rsid w:val="00CB4F16"/>
    <w:rsid w:val="00CD3A17"/>
    <w:rsid w:val="00CE0B84"/>
    <w:rsid w:val="00CE1173"/>
    <w:rsid w:val="00CF4761"/>
    <w:rsid w:val="00D03D1E"/>
    <w:rsid w:val="00D042C3"/>
    <w:rsid w:val="00D16F81"/>
    <w:rsid w:val="00D20AB9"/>
    <w:rsid w:val="00D32ACC"/>
    <w:rsid w:val="00D3538B"/>
    <w:rsid w:val="00D3555B"/>
    <w:rsid w:val="00D4307F"/>
    <w:rsid w:val="00D4600A"/>
    <w:rsid w:val="00D50AF9"/>
    <w:rsid w:val="00D60AF7"/>
    <w:rsid w:val="00D66D35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223A7"/>
    <w:rsid w:val="00E249E0"/>
    <w:rsid w:val="00E3076D"/>
    <w:rsid w:val="00E30F2A"/>
    <w:rsid w:val="00E357E8"/>
    <w:rsid w:val="00E36E9D"/>
    <w:rsid w:val="00E475AA"/>
    <w:rsid w:val="00E61F74"/>
    <w:rsid w:val="00E736AC"/>
    <w:rsid w:val="00E872BC"/>
    <w:rsid w:val="00E91116"/>
    <w:rsid w:val="00E92464"/>
    <w:rsid w:val="00E96C61"/>
    <w:rsid w:val="00EA4557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24302"/>
    <w:rsid w:val="00F30184"/>
    <w:rsid w:val="00F30A2A"/>
    <w:rsid w:val="00F32BEB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A7C62"/>
    <w:rsid w:val="00FB2296"/>
    <w:rsid w:val="00FC2D18"/>
    <w:rsid w:val="00FC3C6D"/>
    <w:rsid w:val="00FC62A0"/>
    <w:rsid w:val="00FC66B1"/>
    <w:rsid w:val="00FD15CC"/>
    <w:rsid w:val="00FD2639"/>
    <w:rsid w:val="00FE0AD7"/>
    <w:rsid w:val="017C791C"/>
    <w:rsid w:val="04613BCF"/>
    <w:rsid w:val="1F190925"/>
    <w:rsid w:val="2DD1CDEA"/>
    <w:rsid w:val="365D2EC4"/>
    <w:rsid w:val="65799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302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B284F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BB284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B28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A7B09B-1362-4002-9584-B2814C540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1</Words>
  <Characters>844</Characters>
  <Application>Microsoft Office Word</Application>
  <DocSecurity>0</DocSecurity>
  <Lines>140</Lines>
  <Paragraphs>52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56</cp:revision>
  <cp:lastPrinted>2025-07-01T17:26:00Z</cp:lastPrinted>
  <dcterms:created xsi:type="dcterms:W3CDTF">2023-05-25T07:26:00Z</dcterms:created>
  <dcterms:modified xsi:type="dcterms:W3CDTF">2025-07-01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f9f8b95ebd1c004ca92d74b8933d2b9e26b587576af8353fc26a5d8fd71c2b</vt:lpwstr>
  </property>
</Properties>
</file>